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proofErr w:type="spellStart"/>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80A65BF" w:rsidR="00F102CC" w:rsidRPr="003D5AF6" w:rsidRDefault="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3A0BA87E" w:rsidR="00F102CC" w:rsidRPr="003D5AF6" w:rsidRDefault="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 “Materials and Method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7FBC44F" w:rsidR="00F102CC" w:rsidRPr="003D5AF6" w:rsidRDefault="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999FFCD" w:rsidR="00F102CC" w:rsidRPr="003D5AF6" w:rsidRDefault="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0036F16" w:rsidR="00F102CC" w:rsidRPr="003D5AF6" w:rsidRDefault="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05B07"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405B07" w:rsidRDefault="00405B07" w:rsidP="00405B07">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E18B063" w:rsidR="00405B07" w:rsidRPr="003D5AF6" w:rsidRDefault="00405B07" w:rsidP="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 “Materials and 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405B07" w:rsidRPr="003D5AF6" w:rsidRDefault="00405B07" w:rsidP="00405B07">
            <w:pPr>
              <w:rPr>
                <w:rFonts w:ascii="Noto Sans" w:eastAsia="Noto Sans" w:hAnsi="Noto Sans" w:cs="Noto Sans"/>
                <w:bCs/>
                <w:color w:val="434343"/>
                <w:sz w:val="18"/>
                <w:szCs w:val="18"/>
              </w:rPr>
            </w:pPr>
          </w:p>
        </w:tc>
      </w:tr>
      <w:tr w:rsidR="00405B07"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405B07" w:rsidRDefault="00405B07" w:rsidP="00405B07">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405B07" w:rsidRPr="003D5AF6" w:rsidRDefault="00405B07" w:rsidP="00405B07">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B9B5D59" w:rsidR="00405B07" w:rsidRPr="003D5AF6" w:rsidRDefault="00405B07" w:rsidP="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405B07"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405B07" w:rsidRPr="003D5AF6" w:rsidRDefault="00405B07" w:rsidP="00405B07">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405B07" w:rsidRDefault="00405B07" w:rsidP="00405B07">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405B07" w:rsidRDefault="00405B07" w:rsidP="00405B07">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05B07"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405B07" w:rsidRDefault="00405B07" w:rsidP="00405B07">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405B07" w:rsidRDefault="00405B07" w:rsidP="00405B0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405B07" w:rsidRDefault="00405B07" w:rsidP="00405B0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05B07"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405B07" w:rsidRDefault="00405B07" w:rsidP="00405B07">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405B07" w:rsidRPr="003D5AF6" w:rsidRDefault="00405B07" w:rsidP="00405B07">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161B190" w:rsidR="00405B07" w:rsidRPr="003D5AF6" w:rsidRDefault="00405B07" w:rsidP="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405B07"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405B07" w:rsidRDefault="00405B07" w:rsidP="00405B07">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405B07" w:rsidRPr="003D5AF6" w:rsidRDefault="00405B07" w:rsidP="00405B07">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E27A7AD" w:rsidR="00405B07" w:rsidRPr="003D5AF6" w:rsidRDefault="00405B07" w:rsidP="00405B0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405B07"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405B07" w:rsidRPr="003D5AF6" w:rsidRDefault="00405B07" w:rsidP="00405B07">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405B07" w:rsidRDefault="00405B07" w:rsidP="00405B07">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405B07" w:rsidRDefault="00405B07" w:rsidP="00405B07">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05B07"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405B07" w:rsidRDefault="00405B07" w:rsidP="00405B0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405B07" w:rsidRDefault="00405B07" w:rsidP="00405B07">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405B07" w:rsidRDefault="00405B07" w:rsidP="00405B0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05B07"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405B07" w:rsidRDefault="00405B07" w:rsidP="00405B07">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405B07" w:rsidRPr="003D5AF6" w:rsidRDefault="00405B07" w:rsidP="00405B07">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9A52DAF" w:rsidR="00405B07" w:rsidRDefault="00405B07" w:rsidP="00405B07">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1062D2F" w:rsidR="00F102CC" w:rsidRPr="003D5AF6" w:rsidRDefault="00405B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9BB4E57" w:rsidR="00F102CC" w:rsidRPr="003D5AF6" w:rsidRDefault="00405B0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000FDFC" w:rsidR="00F102CC" w:rsidRPr="003D5AF6" w:rsidRDefault="00990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0EDAC85" w:rsidR="00F102CC" w:rsidRPr="003D5AF6" w:rsidRDefault="00990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B1E3C1C" w:rsidR="00F102CC" w:rsidRPr="003D5AF6" w:rsidRDefault="00990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0E6AB07E" w:rsidR="00F102CC" w:rsidRPr="003D5AF6" w:rsidRDefault="00990DF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 xml:space="preserve">State number of times the experiment </w:t>
            </w:r>
            <w:proofErr w:type="gramStart"/>
            <w:r>
              <w:rPr>
                <w:rFonts w:ascii="Noto Sans" w:eastAsia="Noto Sans" w:hAnsi="Noto Sans" w:cs="Noto Sans"/>
                <w:color w:val="434343"/>
                <w:sz w:val="18"/>
                <w:szCs w:val="18"/>
                <w:highlight w:val="white"/>
              </w:rPr>
              <w:t>was replicated</w:t>
            </w:r>
            <w:proofErr w:type="gramEnd"/>
            <w:r>
              <w:rPr>
                <w:rFonts w:ascii="Noto Sans" w:eastAsia="Noto Sans" w:hAnsi="Noto Sans" w:cs="Noto Sans"/>
                <w:color w:val="434343"/>
                <w:sz w:val="18"/>
                <w:szCs w:val="18"/>
                <w:highlight w:val="white"/>
              </w:rPr>
              <w:t xml:space="preserve">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5A9AA7F"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9382801"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E522703"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6AF47058" w:rsidR="00F102CC" w:rsidRPr="003D5AF6" w:rsidRDefault="00F35484">
            <w:pPr>
              <w:spacing w:line="225" w:lineRule="auto"/>
              <w:rPr>
                <w:rFonts w:ascii="Noto Sans" w:eastAsia="Noto Sans" w:hAnsi="Noto Sans" w:cs="Noto Sans"/>
                <w:bCs/>
                <w:color w:val="434343"/>
                <w:sz w:val="18"/>
                <w:szCs w:val="18"/>
              </w:rPr>
            </w:pPr>
            <w:r w:rsidRPr="008D711A">
              <w:rPr>
                <w:sz w:val="24"/>
                <w:szCs w:val="24"/>
              </w:rPr>
              <w:t>Danish national animal experiment committee (License number: 2021-15-0201-00801)</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4ECD35B"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89BFFB1"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00DA96A"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688FF63"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 and 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79DD1EC8"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69B977F"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23ECC58"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4A43D9B2"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734E60E"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676F7BE" w:rsidR="00F102CC" w:rsidRPr="003D5AF6" w:rsidRDefault="00F3548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05A2DDB" w:rsidR="00F102CC" w:rsidRPr="003D5AF6" w:rsidRDefault="00150F3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A0514F">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bookmarkStart w:id="4" w:name="_GoBack"/>
      <w:bookmarkEnd w:id="4"/>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D307E" w14:textId="77777777" w:rsidR="000B600B" w:rsidRDefault="000B600B">
      <w:r>
        <w:separator/>
      </w:r>
    </w:p>
  </w:endnote>
  <w:endnote w:type="continuationSeparator" w:id="0">
    <w:p w14:paraId="4FBDC3C1" w14:textId="77777777" w:rsidR="000B600B" w:rsidRDefault="000B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84E96" w14:textId="3C15A9A6"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A0514F">
      <w:rPr>
        <w:noProof/>
        <w:color w:val="000000"/>
      </w:rPr>
      <w:t>5</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8D4CA" w14:textId="77777777" w:rsidR="000B600B" w:rsidRDefault="000B600B">
      <w:r>
        <w:separator/>
      </w:r>
    </w:p>
  </w:footnote>
  <w:footnote w:type="continuationSeparator" w:id="0">
    <w:p w14:paraId="3D012B3B" w14:textId="77777777" w:rsidR="000B600B" w:rsidRDefault="000B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861E9" w14:textId="2B8215BA" w:rsidR="004E2C31" w:rsidRDefault="004E2C31">
    <w:pPr>
      <w:pStyle w:val="Header"/>
    </w:pPr>
    <w:r>
      <w:rPr>
        <w:noProof/>
        <w:lang w:eastAsia="ja-JP"/>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1MjY3NjYwMjY1MjJQ0lEKTi0uzszPAykwrAUAtaU6KCwAAAA="/>
  </w:docVars>
  <w:rsids>
    <w:rsidRoot w:val="00F102CC"/>
    <w:rsid w:val="000B600B"/>
    <w:rsid w:val="00150F38"/>
    <w:rsid w:val="001B3BCC"/>
    <w:rsid w:val="002209A8"/>
    <w:rsid w:val="003D5AF6"/>
    <w:rsid w:val="00400C53"/>
    <w:rsid w:val="00405B07"/>
    <w:rsid w:val="00427975"/>
    <w:rsid w:val="004E2C31"/>
    <w:rsid w:val="005B0259"/>
    <w:rsid w:val="007054B6"/>
    <w:rsid w:val="0078687E"/>
    <w:rsid w:val="00914DA7"/>
    <w:rsid w:val="00990DF8"/>
    <w:rsid w:val="009C7B26"/>
    <w:rsid w:val="00A0514F"/>
    <w:rsid w:val="00A11E52"/>
    <w:rsid w:val="00B2483D"/>
    <w:rsid w:val="00BD41E9"/>
    <w:rsid w:val="00C84413"/>
    <w:rsid w:val="00F102CC"/>
    <w:rsid w:val="00F35484"/>
    <w:rsid w:val="00F910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mi Tanimura</dc:creator>
  <cp:lastModifiedBy>Asami Tanimura</cp:lastModifiedBy>
  <cp:revision>2</cp:revision>
  <dcterms:created xsi:type="dcterms:W3CDTF">2024-12-24T14:39:00Z</dcterms:created>
  <dcterms:modified xsi:type="dcterms:W3CDTF">2024-12-24T14:39:00Z</dcterms:modified>
</cp:coreProperties>
</file>